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Caracas,</w:t>
      </w:r>
      <w:r>
        <w:t xml:space="preserve"> </w:t>
      </w:r>
      <w:r>
        <w:t xml:space="preserve">Venezuela</w:t>
      </w:r>
    </w:p>
    <w:bookmarkStart w:id="20" w:name="internship-application-letter"/>
    <w:p>
      <w:pPr>
        <w:pStyle w:val="Heading1"/>
      </w:pPr>
      <w:r>
        <w:t xml:space="preserve">Internship Application Letter</w:t>
      </w:r>
    </w:p>
    <w:p>
      <w:pPr>
        <w:pStyle w:val="FirstParagraph"/>
      </w:pPr>
      <w:r>
        <w:t xml:space="preserve">For the Position of UX/UI Designer Intern</w:t>
      </w:r>
    </w:p>
    <w:bookmarkEnd w:id="20"/>
    <w:p>
      <w:pPr>
        <w:pStyle w:val="BodyText"/>
      </w:pPr>
      <w:r>
        <w:t xml:space="preserve">Hiring Manager</w:t>
      </w:r>
      <w:r>
        <w:br/>
      </w:r>
      <w:r>
        <w:t xml:space="preserve">[Company Name]</w:t>
      </w:r>
      <w:r>
        <w:br/>
      </w:r>
      <w:r>
        <w:t xml:space="preserve">Caracas, Venezuela</w:t>
      </w:r>
    </w:p>
    <w:p>
      <w:pPr>
        <w:pStyle w:val="BodyText"/>
      </w:pPr>
      <w:r>
        <w:t xml:space="preserve">October 26, 2023</w:t>
      </w:r>
    </w:p>
    <w:p>
      <w:pPr>
        <w:pStyle w:val="BodyText"/>
      </w:pPr>
      <w:r>
        <w:t xml:space="preserve">Dear Hiring Team,</w:t>
      </w:r>
    </w:p>
    <w:p>
      <w:pPr>
        <w:pStyle w:val="BodyText"/>
      </w:pPr>
      <w:r>
        <w:t xml:space="preserve">I am writing to express my enthusiastic interest in the UX/UI Designer Intern position at [Company Name] in Caracas, Venezuela. As a passionate and detail-oriented design student with a strong foundation in user-centered design principles, I am eager to contribute to your innovative projects while immersing myself in Venezuela's dynamic digital landscape. This</w:t>
      </w:r>
      <w:r>
        <w:t xml:space="preserve"> </w:t>
      </w:r>
      <w:r>
        <w:rPr>
          <w:bCs/>
          <w:b/>
        </w:rPr>
        <w:t xml:space="preserve">Internship Application Letter</w:t>
      </w:r>
      <w:r>
        <w:t xml:space="preserve"> </w:t>
      </w:r>
      <w:r>
        <w:t xml:space="preserve">represents my commitment to growing as a professional within the vibrant creative ecosystem of</w:t>
      </w:r>
      <w:r>
        <w:t xml:space="preserve"> </w:t>
      </w:r>
      <w:r>
        <w:rPr>
          <w:bCs/>
          <w:b/>
        </w:rPr>
        <w:t xml:space="preserve">Venezuela Caracas</w:t>
      </w:r>
      <w:r>
        <w:t xml:space="preserve">, where technology and cultural innovation intersect in extraordinary ways.</w:t>
      </w:r>
      <w:r>
        <w:t xml:space="preserve"> </w:t>
      </w:r>
      <w:r>
        <w:t xml:space="preserve">My academic journey at Universidad Central de Venezuela (UCV) has equipped me with comprehensive skills in user research, wireframing, prototyping, and visual design using Figma, Adobe XD, and Sketch. I recently completed a capstone project designing a mobile application for local artisans in Caracas to connect with global markets—a solution addressing real challenges faced by Venezuela's creative community. Through ethnographic research conducted across Maracay and El Valle neighborhoods, I identified critical pain points including limited internet access during peak hours and cultural preferences for vibrant color palettes. My prototype, featuring offline functionality and culturally resonant illustrations, increased user engagement metrics by 45% in our field tests. This experience taught me to design solutions that respect local contexts while maintaining global best practices—precisely the approach needed for successful</w:t>
      </w:r>
      <w:r>
        <w:t xml:space="preserve"> </w:t>
      </w:r>
      <w:r>
        <w:rPr>
          <w:bCs/>
          <w:b/>
        </w:rPr>
        <w:t xml:space="preserve">UX UI Designer</w:t>
      </w:r>
      <w:r>
        <w:t xml:space="preserve"> </w:t>
      </w:r>
      <w:r>
        <w:t xml:space="preserve">work in</w:t>
      </w:r>
      <w:r>
        <w:t xml:space="preserve"> </w:t>
      </w:r>
      <w:r>
        <w:rPr>
          <w:bCs/>
          <w:b/>
        </w:rPr>
        <w:t xml:space="preserve">Venezuela Caracas</w:t>
      </w:r>
      <w:r>
        <w:t xml:space="preserve">.</w:t>
      </w:r>
      <w:r>
        <w:t xml:space="preserve"> </w:t>
      </w:r>
      <w:r>
        <w:t xml:space="preserve">What excites me most about this opportunity is your company's reputation for creating digital experiences that prioritize both usability and social impact. I deeply admire how [Company Name]'s recent platform for community health services adapted to Venezuela's healthcare infrastructure limitations through thoughtful micro-interactions and data-efficient design. Having grown up in Caracas, I understand the unique technological challenges here: fluctuating connectivity, diverse socioeconomic user bases requiring tiered accessibility solutions, and the urgent need for digital tools that empower communities rather than exclude them. My background includes volunteering with Digital Caracas—a nonprofit training seniors in basic app navigation—which taught me to design interfaces that bridge generational technology gaps while maintaining dignity. I'm confident these experiences position me to immediately contribute meaningful perspectives to your team.</w:t>
      </w:r>
      <w:r>
        <w:t xml:space="preserve"> </w:t>
      </w:r>
      <w:r>
        <w:t xml:space="preserve">Beyond technical skills, I bring a profound understanding of Venezuela's cultural fabric that informs my design philosophy. The vibrant colors, intricate patterns of Venezuelan folk art (like the iconic "Zulian" textile designs), and the warm communal spirit of Caracas residents inspire my approach to visual hierarchy and emotional engagement in interfaces. In my university coursework on Cultural UX, I analyzed how Venezuelan users respond to different color psychology applications—discovering that blues and golds drive higher trust in financial apps compared to international averages. This cultural intelligence, combined with my technical execution abilities, allows me to create designs that resonate authentically rather than appropriating trends. For instance, my recent redesign of a local ride-hailing app incorporated traditional "Pajarito" bird motifs into the navigation icons—a subtle nod to Venezuelan heritage that boosted user retention by 28%.</w:t>
      </w:r>
      <w:r>
        <w:t xml:space="preserve"> </w:t>
      </w:r>
      <w:r>
        <w:t xml:space="preserve">I recognize that interning at your Caracas-based organization offers irreplaceable learning opportunities in navigating Venezuela's evolving digital environment. The current economic context demands designers who understand both the constraints and creative potential of this ecosystem—such as designing for low-bandwidth scenarios or creating value-driven features when users have limited disposable income for premium services. My internship goals include mastering agile design workflows within Venezuelan teams, developing solutions that integrate with local payment systems like MercadoPago Venezuela, and contributing to projects that support social mobility through technology. I'm particularly eager to learn from your team's expertise in designing for mixed-device environments (from basic smartphones to high-end devices), a critical skill given Venezuela's 78% smartphone penetration rate combined with infrastructure variability.</w:t>
      </w:r>
      <w:r>
        <w:t xml:space="preserve"> </w:t>
      </w:r>
      <w:r>
        <w:t xml:space="preserve">My resume provides further detail on my technical competencies, but I want to emphasize my adaptability and cultural humility—qualities essential for thriving in</w:t>
      </w:r>
      <w:r>
        <w:t xml:space="preserve"> </w:t>
      </w:r>
      <w:r>
        <w:rPr>
          <w:bCs/>
          <w:b/>
        </w:rPr>
        <w:t xml:space="preserve">Venezuela Caracas</w:t>
      </w:r>
      <w:r>
        <w:t xml:space="preserve">'s collaborative workspace. I've successfully navigated remote team projects across three time zones during the pandemic, using Slack and Miro to maintain cohesion despite communication barriers. My Spanish is native-level with professional fluency in English, enabling seamless collaboration with international stakeholders while respecting local language nuances. Most importantly, I bring genuine passion for Venezuela's creative resurgence: I volunteer weekly at the Caracas Design Lab mentoring youth in UI fundamentals through free workshops.</w:t>
      </w:r>
      <w:r>
        <w:t xml:space="preserve"> </w:t>
      </w:r>
      <w:r>
        <w:t xml:space="preserve">As a Caracas-born designer deeply invested in my community's digital future, I'm eager to apply my skills toward creating meaningful experiences that serve Venezuelan users authentically. This internship represents more than professional development—it's an opportunity to contribute to the very ecosystem where I learned about design's power to transform lives. I've attached my portfolio showcasing projects designed specifically for Venezuelan contexts, including a water conservation app prototype developed during Venezuela's recent drought crisis.</w:t>
      </w:r>
      <w:r>
        <w:t xml:space="preserve"> </w:t>
      </w:r>
      <w:r>
        <w:t xml:space="preserve">Thank you for considering my</w:t>
      </w:r>
      <w:r>
        <w:t xml:space="preserve"> </w:t>
      </w:r>
      <w:r>
        <w:rPr>
          <w:bCs/>
          <w:b/>
        </w:rPr>
        <w:t xml:space="preserve">Internship Application Letter</w:t>
      </w:r>
      <w:r>
        <w:t xml:space="preserve">. I would be honored to discuss how my skills in user research, prototyping, and culturally-aware design can support [Company Name]'s mission in Caracas. I am available for an interview at your earliest convenience and can be reached at +58 412 XXX XXXX or email@example.com.</w:t>
      </w:r>
      <w:r>
        <w:t xml:space="preserve"> </w:t>
      </w:r>
      <w:r>
        <w:t xml:space="preserve">With respect and enthusiasm,</w:t>
      </w:r>
    </w:p>
    <w:p>
      <w:pPr>
        <w:pStyle w:val="BodyText"/>
      </w:pPr>
      <w:r>
        <w:t xml:space="preserve">Sincerely,</w:t>
      </w:r>
      <w:r>
        <w:br/>
      </w:r>
      <w:r>
        <w:t xml:space="preserve">[Your Full Name]</w:t>
      </w:r>
      <w:r>
        <w:br/>
      </w:r>
      <w:r>
        <w:t xml:space="preserve">UX/UI Design Student | Universidad Central de Venezuela</w:t>
      </w:r>
      <w:r>
        <w:br/>
      </w:r>
      <w:r>
        <w:t xml:space="preserve">Caracas, Venezuela</w:t>
      </w:r>
    </w:p>
    <w:p>
      <w:pPr>
        <w:pStyle w:val="BodyText"/>
      </w:pPr>
      <w:r>
        <w:t xml:space="preserve">P.S. As a member of the Caracas UX Community (CaracasUX), I've followed your team's work on the "Venezuela Digital Inclusion" initiative and would be honored to contribute to similar projects that empower our communities through thoughtful design. My portfolio at [Link] includes case studies specifically addressing connectivity challenges in Venezuelan urban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 Caracas, Venezuela</dc:title>
  <dc:creator/>
  <dc:language>en</dc:language>
  <cp:keywords/>
  <dcterms:created xsi:type="dcterms:W3CDTF">2026-07-21T03:22:25Z</dcterms:created>
  <dcterms:modified xsi:type="dcterms:W3CDTF">2026-07-21T03: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